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09EFB1" w14:textId="77777777" w:rsidR="00934EC0" w:rsidRPr="000E55F6" w:rsidRDefault="00934EC0" w:rsidP="00934EC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E55F6">
        <w:rPr>
          <w:rFonts w:ascii="Times New Roman" w:hAnsi="Times New Roman" w:cs="Times New Roman"/>
          <w:b/>
          <w:sz w:val="24"/>
          <w:szCs w:val="24"/>
        </w:rPr>
        <w:t>DER</w:t>
      </w:r>
      <w:r w:rsidR="00362594" w:rsidRPr="000E55F6">
        <w:rPr>
          <w:rFonts w:ascii="Times New Roman" w:hAnsi="Times New Roman" w:cs="Times New Roman"/>
          <w:b/>
          <w:sz w:val="24"/>
          <w:szCs w:val="24"/>
        </w:rPr>
        <w:t>S</w:t>
      </w:r>
      <w:r w:rsidRPr="000E55F6">
        <w:rPr>
          <w:rFonts w:ascii="Times New Roman" w:hAnsi="Times New Roman" w:cs="Times New Roman"/>
          <w:b/>
          <w:sz w:val="24"/>
          <w:szCs w:val="24"/>
        </w:rPr>
        <w:t xml:space="preserve"> İZLENCESİ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910"/>
        <w:gridCol w:w="6150"/>
      </w:tblGrid>
      <w:tr w:rsidR="00934EC0" w:rsidRPr="000E55F6" w14:paraId="5867CF3B" w14:textId="77777777" w:rsidTr="008D5833">
        <w:tc>
          <w:tcPr>
            <w:tcW w:w="2910" w:type="dxa"/>
          </w:tcPr>
          <w:p w14:paraId="6D3D3ED4" w14:textId="77777777" w:rsidR="00934EC0" w:rsidRPr="00773D59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Adı</w:t>
            </w:r>
          </w:p>
        </w:tc>
        <w:tc>
          <w:tcPr>
            <w:tcW w:w="6150" w:type="dxa"/>
          </w:tcPr>
          <w:p w14:paraId="61A02993" w14:textId="685DB547" w:rsidR="00934EC0" w:rsidRPr="00773D59" w:rsidRDefault="00EB3F66" w:rsidP="008D58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3F66">
              <w:rPr>
                <w:rFonts w:ascii="Times New Roman" w:hAnsi="Times New Roman" w:cs="Times New Roman"/>
                <w:sz w:val="20"/>
                <w:szCs w:val="20"/>
              </w:rPr>
              <w:t>Biyokimya</w:t>
            </w:r>
          </w:p>
        </w:tc>
      </w:tr>
      <w:tr w:rsidR="001A30A8" w:rsidRPr="000E55F6" w14:paraId="325932E0" w14:textId="77777777" w:rsidTr="008D5833">
        <w:tc>
          <w:tcPr>
            <w:tcW w:w="2910" w:type="dxa"/>
          </w:tcPr>
          <w:p w14:paraId="029071DB" w14:textId="7870704A" w:rsidR="001A30A8" w:rsidRPr="00773D59" w:rsidRDefault="001A30A8" w:rsidP="001A30A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Kredisi</w:t>
            </w:r>
          </w:p>
        </w:tc>
        <w:tc>
          <w:tcPr>
            <w:tcW w:w="6150" w:type="dxa"/>
          </w:tcPr>
          <w:p w14:paraId="7A6C933B" w14:textId="22E6D094" w:rsidR="001A30A8" w:rsidRPr="00773D59" w:rsidRDefault="001A30A8" w:rsidP="005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2 (2 saat Teorik)</w:t>
            </w:r>
          </w:p>
        </w:tc>
      </w:tr>
      <w:tr w:rsidR="00934EC0" w:rsidRPr="000E55F6" w14:paraId="7BF42324" w14:textId="77777777" w:rsidTr="008D5833">
        <w:tc>
          <w:tcPr>
            <w:tcW w:w="2910" w:type="dxa"/>
          </w:tcPr>
          <w:p w14:paraId="2185FAAE" w14:textId="77777777" w:rsidR="00934EC0" w:rsidRPr="00773D59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AKTS'si</w:t>
            </w:r>
          </w:p>
        </w:tc>
        <w:tc>
          <w:tcPr>
            <w:tcW w:w="6150" w:type="dxa"/>
          </w:tcPr>
          <w:p w14:paraId="2BEE9C6F" w14:textId="1FE8CF48" w:rsidR="00934EC0" w:rsidRPr="00773D59" w:rsidRDefault="00D30856" w:rsidP="005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934EC0" w:rsidRPr="000E55F6" w14:paraId="36FAB6B5" w14:textId="77777777" w:rsidTr="008D5833">
        <w:tc>
          <w:tcPr>
            <w:tcW w:w="2910" w:type="dxa"/>
          </w:tcPr>
          <w:p w14:paraId="5FF50D98" w14:textId="77777777" w:rsidR="00934EC0" w:rsidRPr="00773D59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Yürütücüsü</w:t>
            </w:r>
          </w:p>
        </w:tc>
        <w:tc>
          <w:tcPr>
            <w:tcW w:w="6150" w:type="dxa"/>
          </w:tcPr>
          <w:p w14:paraId="57176140" w14:textId="1110092F" w:rsidR="00934EC0" w:rsidRPr="00773D59" w:rsidRDefault="00EB3F66" w:rsidP="00EB3F6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3F66">
              <w:rPr>
                <w:rFonts w:ascii="Times New Roman" w:hAnsi="Times New Roman" w:cs="Times New Roman"/>
                <w:sz w:val="20"/>
                <w:szCs w:val="20"/>
              </w:rPr>
              <w:t>Doç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3F66">
              <w:rPr>
                <w:rFonts w:ascii="Times New Roman" w:hAnsi="Times New Roman" w:cs="Times New Roman"/>
                <w:sz w:val="20"/>
                <w:szCs w:val="20"/>
              </w:rPr>
              <w:t>Dr. Nihayet Bayraktar, Doç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3F66">
              <w:rPr>
                <w:rFonts w:ascii="Times New Roman" w:hAnsi="Times New Roman" w:cs="Times New Roman"/>
                <w:sz w:val="20"/>
                <w:szCs w:val="20"/>
              </w:rPr>
              <w:t>Dr. Ataman GÖNEL, Doç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3F66">
              <w:rPr>
                <w:rFonts w:ascii="Times New Roman" w:hAnsi="Times New Roman" w:cs="Times New Roman"/>
                <w:sz w:val="20"/>
                <w:szCs w:val="20"/>
              </w:rPr>
              <w:t>Dr. İsmail KOYUNCU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3F66">
              <w:rPr>
                <w:rFonts w:ascii="Times New Roman" w:hAnsi="Times New Roman" w:cs="Times New Roman"/>
                <w:sz w:val="20"/>
                <w:szCs w:val="20"/>
              </w:rPr>
              <w:t>Doç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3F66">
              <w:rPr>
                <w:rFonts w:ascii="Times New Roman" w:hAnsi="Times New Roman" w:cs="Times New Roman"/>
                <w:sz w:val="20"/>
                <w:szCs w:val="20"/>
              </w:rPr>
              <w:t>Dr. Müjgan ERCAN KARADAĞ, Dr. Öğr. Üyesi. Adnan Kirmit</w:t>
            </w:r>
          </w:p>
        </w:tc>
      </w:tr>
      <w:tr w:rsidR="00934EC0" w:rsidRPr="000E55F6" w14:paraId="4D51A15E" w14:textId="77777777" w:rsidTr="008D5833">
        <w:tc>
          <w:tcPr>
            <w:tcW w:w="2910" w:type="dxa"/>
          </w:tcPr>
          <w:p w14:paraId="4B400B28" w14:textId="77777777" w:rsidR="00934EC0" w:rsidRPr="00773D59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Gün ve Saati</w:t>
            </w:r>
          </w:p>
        </w:tc>
        <w:tc>
          <w:tcPr>
            <w:tcW w:w="6150" w:type="dxa"/>
          </w:tcPr>
          <w:p w14:paraId="72F8C95B" w14:textId="3966F090" w:rsidR="00934EC0" w:rsidRPr="00773D59" w:rsidRDefault="00D30856" w:rsidP="000E5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zartesi</w:t>
            </w:r>
            <w:r w:rsidR="00543D6A"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EB3F6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:1</w:t>
            </w:r>
            <w:r w:rsidR="000E55F6" w:rsidRPr="00773D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-1</w:t>
            </w:r>
            <w:r w:rsidR="00EB3F6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:0</w:t>
            </w:r>
            <w:r w:rsidR="000E55F6" w:rsidRPr="00773D5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934EC0" w:rsidRPr="000E55F6" w14:paraId="364C7425" w14:textId="77777777" w:rsidTr="008D5833">
        <w:tc>
          <w:tcPr>
            <w:tcW w:w="2910" w:type="dxa"/>
          </w:tcPr>
          <w:p w14:paraId="4FA86FFC" w14:textId="77777777" w:rsidR="00934EC0" w:rsidRPr="00773D59" w:rsidRDefault="00E736C2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 Görüşme</w:t>
            </w:r>
            <w:r w:rsidR="00934EC0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Gün ve Saatleri</w:t>
            </w:r>
          </w:p>
        </w:tc>
        <w:tc>
          <w:tcPr>
            <w:tcW w:w="6150" w:type="dxa"/>
          </w:tcPr>
          <w:p w14:paraId="0BDCF26A" w14:textId="076B3886" w:rsidR="00934EC0" w:rsidRPr="00773D59" w:rsidRDefault="00D30856" w:rsidP="000E55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zartesi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EB3F6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214C7C" w:rsidRPr="00773D59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-1</w:t>
            </w:r>
            <w:r w:rsidR="00EB3F66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:00</w:t>
            </w:r>
          </w:p>
        </w:tc>
      </w:tr>
      <w:tr w:rsidR="00C1423C" w:rsidRPr="000E55F6" w14:paraId="6D431B7C" w14:textId="77777777" w:rsidTr="008D5833">
        <w:tc>
          <w:tcPr>
            <w:tcW w:w="2910" w:type="dxa"/>
          </w:tcPr>
          <w:p w14:paraId="2E108CA7" w14:textId="77777777" w:rsidR="00C1423C" w:rsidRPr="00773D59" w:rsidRDefault="00C1423C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İletişim Bilgileri</w:t>
            </w:r>
          </w:p>
        </w:tc>
        <w:tc>
          <w:tcPr>
            <w:tcW w:w="6150" w:type="dxa"/>
          </w:tcPr>
          <w:p w14:paraId="4BF0BB02" w14:textId="1678870C" w:rsidR="00C1423C" w:rsidRPr="00773D59" w:rsidRDefault="004306B5" w:rsidP="00716080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hyperlink r:id="rId8" w:history="1">
              <w:r w:rsidR="00EB3F66" w:rsidRPr="00AD54A4">
                <w:rPr>
                  <w:rStyle w:val="Kpr"/>
                  <w:rFonts w:ascii="Times New Roman" w:hAnsi="Times New Roman" w:cs="Times New Roman"/>
                  <w:sz w:val="20"/>
                  <w:szCs w:val="20"/>
                </w:rPr>
                <w:t>atamangonel@harran.edu.tr</w:t>
              </w:r>
            </w:hyperlink>
            <w:r w:rsidR="00EB3F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hyperlink r:id="rId9" w:history="1">
              <w:r w:rsidR="00EB3F66" w:rsidRPr="00AD54A4">
                <w:rPr>
                  <w:rStyle w:val="Kpr"/>
                  <w:rFonts w:ascii="Times New Roman" w:hAnsi="Times New Roman" w:cs="Times New Roman"/>
                  <w:sz w:val="20"/>
                  <w:szCs w:val="20"/>
                </w:rPr>
                <w:t>mujganercan@harran.edu.tr</w:t>
              </w:r>
            </w:hyperlink>
            <w:r w:rsidR="00EB3F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hyperlink r:id="rId10" w:history="1">
              <w:r w:rsidR="00EB3F66" w:rsidRPr="00AD54A4">
                <w:rPr>
                  <w:rStyle w:val="Kpr"/>
                  <w:rFonts w:ascii="Times New Roman" w:hAnsi="Times New Roman" w:cs="Times New Roman"/>
                  <w:sz w:val="20"/>
                  <w:szCs w:val="20"/>
                </w:rPr>
                <w:t>adnankirmit@harran.edu.tr</w:t>
              </w:r>
            </w:hyperlink>
            <w:r w:rsidR="00EB3F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934EC0" w:rsidRPr="000E55F6" w14:paraId="1CB65E22" w14:textId="77777777" w:rsidTr="008D5833">
        <w:tc>
          <w:tcPr>
            <w:tcW w:w="2910" w:type="dxa"/>
          </w:tcPr>
          <w:p w14:paraId="42824322" w14:textId="77777777" w:rsidR="00934EC0" w:rsidRPr="00773D59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Öğretim Yöntemi ve Ders Hazırlık</w:t>
            </w:r>
          </w:p>
        </w:tc>
        <w:tc>
          <w:tcPr>
            <w:tcW w:w="6150" w:type="dxa"/>
          </w:tcPr>
          <w:p w14:paraId="1A563629" w14:textId="311BF3AE" w:rsidR="002B01F6" w:rsidRPr="00773D59" w:rsidRDefault="000E3AB7" w:rsidP="002B01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üz-yüze</w:t>
            </w:r>
            <w:r w:rsidR="00C674EC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Eğitim (Online).</w:t>
            </w:r>
            <w:r w:rsidR="002B01F6"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Konu anlatım, 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Soru-yanıt.</w:t>
            </w:r>
          </w:p>
          <w:p w14:paraId="78688F51" w14:textId="77777777" w:rsidR="002B01F6" w:rsidRPr="00773D59" w:rsidRDefault="002B01F6" w:rsidP="002B01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4F211E" w14:textId="77777777" w:rsidR="00934EC0" w:rsidRPr="00773D59" w:rsidRDefault="002B01F6" w:rsidP="008C231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Derse hazırlık aşamasında, öğrenciler ders kaynaklarından her haftanın konusunu derse gelmeden önce inceleyerek gelecekler. </w:t>
            </w:r>
          </w:p>
        </w:tc>
      </w:tr>
      <w:tr w:rsidR="00864D58" w:rsidRPr="000E55F6" w14:paraId="50E2A700" w14:textId="77777777" w:rsidTr="008D5833">
        <w:tc>
          <w:tcPr>
            <w:tcW w:w="2910" w:type="dxa"/>
          </w:tcPr>
          <w:p w14:paraId="1B45F6DA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Amacı</w:t>
            </w:r>
          </w:p>
        </w:tc>
        <w:tc>
          <w:tcPr>
            <w:tcW w:w="6150" w:type="dxa"/>
          </w:tcPr>
          <w:p w14:paraId="661BBB05" w14:textId="166CC459" w:rsidR="00864D58" w:rsidRPr="00773D59" w:rsidRDefault="00EB3F66" w:rsidP="00B612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3F66">
              <w:rPr>
                <w:rFonts w:ascii="Times New Roman" w:hAnsi="Times New Roman" w:cs="Times New Roman"/>
                <w:sz w:val="20"/>
                <w:szCs w:val="20"/>
              </w:rPr>
              <w:t>Hücredeki ve ağızdaki biyokimyasal süreç ve hastalıkların biyokimyasal mekanizmaları hakkında öğrencileri bilgi sahibi yapmaktır.</w:t>
            </w:r>
            <w:r w:rsidR="00D30856" w:rsidRPr="00D3085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864D58" w:rsidRPr="000E55F6" w14:paraId="311D9B74" w14:textId="77777777" w:rsidTr="008D5833">
        <w:tc>
          <w:tcPr>
            <w:tcW w:w="2910" w:type="dxa"/>
          </w:tcPr>
          <w:p w14:paraId="222D9254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Dersin Öğrenme Çıktıları</w:t>
            </w:r>
          </w:p>
        </w:tc>
        <w:tc>
          <w:tcPr>
            <w:tcW w:w="6150" w:type="dxa"/>
          </w:tcPr>
          <w:p w14:paraId="6049C5AA" w14:textId="77777777" w:rsidR="00D30856" w:rsidRPr="00D30856" w:rsidRDefault="00D30856" w:rsidP="00D3085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3085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u dersin sonunda öğrenci; </w:t>
            </w:r>
          </w:p>
          <w:p w14:paraId="566D6E83" w14:textId="77777777" w:rsidR="008E3B41" w:rsidRDefault="00EB3F66" w:rsidP="008E3B41">
            <w:pPr>
              <w:pStyle w:val="TableParagraph"/>
              <w:numPr>
                <w:ilvl w:val="0"/>
                <w:numId w:val="2"/>
              </w:numPr>
              <w:tabs>
                <w:tab w:val="left" w:pos="304"/>
              </w:tabs>
              <w:spacing w:line="240" w:lineRule="auto"/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</w:pPr>
            <w:r w:rsidRPr="008E3B41"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  <w:t>Metabolizma hakkında genel bilgiye sahip olur.</w:t>
            </w:r>
          </w:p>
          <w:p w14:paraId="40E5F902" w14:textId="77777777" w:rsidR="008E3B41" w:rsidRDefault="00EB3F66" w:rsidP="008E3B41">
            <w:pPr>
              <w:pStyle w:val="TableParagraph"/>
              <w:numPr>
                <w:ilvl w:val="0"/>
                <w:numId w:val="2"/>
              </w:numPr>
              <w:tabs>
                <w:tab w:val="left" w:pos="304"/>
              </w:tabs>
              <w:spacing w:line="240" w:lineRule="auto"/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</w:pPr>
            <w:r w:rsidRPr="008E3B41"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  <w:t>Genel enerji metabolizmasını bilir.</w:t>
            </w:r>
          </w:p>
          <w:p w14:paraId="40C693B3" w14:textId="77777777" w:rsidR="008E3B41" w:rsidRDefault="00EB3F66" w:rsidP="008E3B41">
            <w:pPr>
              <w:pStyle w:val="TableParagraph"/>
              <w:numPr>
                <w:ilvl w:val="0"/>
                <w:numId w:val="2"/>
              </w:numPr>
              <w:tabs>
                <w:tab w:val="left" w:pos="304"/>
              </w:tabs>
              <w:spacing w:line="240" w:lineRule="auto"/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</w:pPr>
            <w:r w:rsidRPr="008E3B41"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  <w:t>Karbonhidrat, lipit ve protein metabolizmasını bilir.</w:t>
            </w:r>
          </w:p>
          <w:p w14:paraId="2999F9F0" w14:textId="77777777" w:rsidR="008E3B41" w:rsidRDefault="00EB3F66" w:rsidP="008E3B41">
            <w:pPr>
              <w:pStyle w:val="TableParagraph"/>
              <w:numPr>
                <w:ilvl w:val="0"/>
                <w:numId w:val="2"/>
              </w:numPr>
              <w:tabs>
                <w:tab w:val="left" w:pos="304"/>
              </w:tabs>
              <w:spacing w:line="240" w:lineRule="auto"/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</w:pPr>
            <w:r w:rsidRPr="008E3B41"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  <w:t>Protein türevleri ve nükleik asitlerin metabolizmasını bilir.</w:t>
            </w:r>
          </w:p>
          <w:p w14:paraId="48FE9CAC" w14:textId="77777777" w:rsidR="008E3B41" w:rsidRDefault="00EB3F66" w:rsidP="008E3B41">
            <w:pPr>
              <w:pStyle w:val="TableParagraph"/>
              <w:numPr>
                <w:ilvl w:val="0"/>
                <w:numId w:val="2"/>
              </w:numPr>
              <w:tabs>
                <w:tab w:val="left" w:pos="304"/>
              </w:tabs>
              <w:spacing w:line="240" w:lineRule="auto"/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</w:pPr>
            <w:r w:rsidRPr="008E3B41"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  <w:t>Vitamin, su ve elektrolit metabolizmasını bilir.</w:t>
            </w:r>
          </w:p>
          <w:p w14:paraId="43766C18" w14:textId="4B20EBB0" w:rsidR="00864D58" w:rsidRPr="008E3B41" w:rsidRDefault="00EB3F66" w:rsidP="008E3B41">
            <w:pPr>
              <w:pStyle w:val="TableParagraph"/>
              <w:numPr>
                <w:ilvl w:val="0"/>
                <w:numId w:val="2"/>
              </w:numPr>
              <w:tabs>
                <w:tab w:val="left" w:pos="304"/>
              </w:tabs>
              <w:spacing w:line="240" w:lineRule="auto"/>
              <w:rPr>
                <w:rFonts w:ascii="Times New Roman" w:eastAsiaTheme="minorHAnsi" w:hAnsi="Times New Roman" w:cs="Times New Roman"/>
                <w:sz w:val="20"/>
                <w:szCs w:val="20"/>
                <w:lang w:eastAsia="en-US" w:bidi="ar-SA"/>
              </w:rPr>
            </w:pPr>
            <w:r w:rsidRPr="008E3B41">
              <w:rPr>
                <w:rFonts w:ascii="Times New Roman" w:hAnsi="Times New Roman" w:cs="Times New Roman"/>
                <w:sz w:val="20"/>
                <w:szCs w:val="20"/>
              </w:rPr>
              <w:t>Gen ve hormonlar hakkında genel bilgiye sahip olur.</w:t>
            </w:r>
          </w:p>
        </w:tc>
      </w:tr>
      <w:tr w:rsidR="00864D58" w:rsidRPr="000E55F6" w14:paraId="14FE80B1" w14:textId="77777777" w:rsidTr="008D5833">
        <w:tc>
          <w:tcPr>
            <w:tcW w:w="2910" w:type="dxa"/>
          </w:tcPr>
          <w:p w14:paraId="57E17699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F8FB407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6FA78B0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1F4D36E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85FCE1E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E7346B8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76CB105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FD00527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A627839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EAAC805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8C8532F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82C3D84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Haftalık Ders Konuları</w:t>
            </w:r>
          </w:p>
        </w:tc>
        <w:tc>
          <w:tcPr>
            <w:tcW w:w="6150" w:type="dxa"/>
          </w:tcPr>
          <w:p w14:paraId="1747F4BF" w14:textId="2CF61765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mino asitler, peptidler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0E3AB7">
              <w:rPr>
                <w:b/>
                <w:sz w:val="20"/>
                <w:szCs w:val="20"/>
              </w:rPr>
              <w:t>(Yüz-yüze</w:t>
            </w:r>
            <w:r w:rsidR="00BA2E8C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3E84FEE1" w14:textId="1637A154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teinler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0F32E01F" w14:textId="3C1AE5D3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arbohidratlar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Uzaktan Eğitim)</w:t>
            </w:r>
          </w:p>
          <w:p w14:paraId="2DCCCBB2" w14:textId="57D9A366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ipidler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  <w:r w:rsidR="00BA2E8C" w:rsidRPr="00200ADD">
              <w:rPr>
                <w:b/>
                <w:sz w:val="20"/>
                <w:szCs w:val="20"/>
              </w:rPr>
              <w:t>)</w:t>
            </w:r>
          </w:p>
          <w:p w14:paraId="24AF3B9D" w14:textId="5BDC82B2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Nükleik asitler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Uzaktan Eğitim)</w:t>
            </w:r>
          </w:p>
          <w:p w14:paraId="718EC89A" w14:textId="2CF53E16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ağda çözünen vitaminler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Uzaktan Eğitim)</w:t>
            </w:r>
          </w:p>
          <w:p w14:paraId="6EDD4A2D" w14:textId="227435D7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ağda çözünen vitaminler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Uzaktan Eğitim)</w:t>
            </w:r>
          </w:p>
          <w:p w14:paraId="1DE0046F" w14:textId="68F2D219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uda çözünen vitaminler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3616C72E" w14:textId="49DDB922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arbohidratların sindirimi, emilimi, taşınımı ve katabolizması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  <w:bookmarkStart w:id="0" w:name="_GoBack"/>
            <w:bookmarkEnd w:id="0"/>
          </w:p>
          <w:p w14:paraId="1E07DDA9" w14:textId="51D655B4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lukoneogenez, glikojen metabolizması, monosakkaritlerin metabolizması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2ECF5D82" w14:textId="5B9F9ED6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aşıyıcı proteinler, plazma proteinleri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64431825" w14:textId="324C40C8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anıda kullanılan enzimler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7D022E10" w14:textId="06FE11B8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mnino asit metabolizması, amino asitlerin karbon iskeletlerinin katabolizması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57AE07DC" w14:textId="2340D337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mino asitlerin sentezi ve amino asit metabolizma bozuklukları</w:t>
            </w:r>
            <w:r w:rsidR="00BA2E8C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BA2E8C" w:rsidRPr="00200ADD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4A705A10" w14:textId="7278EF3A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mino asitlerin özgün ürünlere çevrilmesi</w:t>
            </w:r>
            <w:r w:rsidR="0012511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125111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533BFB2B" w14:textId="0347DD8B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zotlu bileşikler metabolizması</w:t>
            </w:r>
            <w:r w:rsidR="0012511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125111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3F1F74EA" w14:textId="75E92A04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Lipidlerin sindirimi, emilimi ve beta oksidasyon,</w:t>
            </w:r>
            <w:r w:rsidR="0012511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125111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34D51C1C" w14:textId="10411BD0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ağ asitleri ve gliserol fosfat sentezi, keton cisimleri</w:t>
            </w:r>
            <w:r w:rsidR="0012511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125111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6EA4359C" w14:textId="03134A11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osfolipidler ve plazma lipoproteinleri ile hiperlipidemiler</w:t>
            </w:r>
            <w:r w:rsidR="0012511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125111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2CA9A0E7" w14:textId="40C4B12F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Kolesterol ve steroid metabolizması</w:t>
            </w:r>
            <w:r w:rsidR="0012511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125111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16DD103D" w14:textId="5AF1E9B5" w:rsidR="00BA2E8C" w:rsidRPr="008E3B41" w:rsidRDefault="00BA2E8C" w:rsidP="00BA2E8C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enler ve kromozomlar</w:t>
            </w:r>
            <w:r w:rsidR="0012511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125111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301964EA" w14:textId="5A967638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enler ve kromozomlar</w:t>
            </w:r>
            <w:r w:rsidR="0012511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125111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5941261F" w14:textId="3F4FB007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plikasyon, translasyon ve transkripsiyon</w:t>
            </w:r>
            <w:r w:rsidR="0012511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125111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33605E2F" w14:textId="3210E65A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en ifadelenmesinin düzenlenmesi</w:t>
            </w:r>
            <w:r w:rsidR="0012511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125111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130A12A2" w14:textId="531F4117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etabolizmanın entegrasyonu</w:t>
            </w:r>
            <w:r w:rsidR="0012511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125111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0479975D" w14:textId="14DC6C51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ormonlar (hipofiz, hipotalamus ve tiroid hormonları)</w:t>
            </w:r>
            <w:r w:rsidR="0012511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125111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47B07B57" w14:textId="0BCC75BE" w:rsidR="008E3B41" w:rsidRPr="008E3B41" w:rsidRDefault="008E3B41" w:rsidP="008E3B41">
            <w:pPr>
              <w:pStyle w:val="ListeParagraf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lastRenderedPageBreak/>
              <w:t>Hormonlar (steroid, pankreas ve GİS hormonları)</w:t>
            </w:r>
            <w:r w:rsidR="0012511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125111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 w:rsidRPr="00200ADD">
              <w:rPr>
                <w:b/>
                <w:sz w:val="20"/>
                <w:szCs w:val="20"/>
              </w:rPr>
              <w:t xml:space="preserve"> Eğitim)</w:t>
            </w:r>
          </w:p>
          <w:p w14:paraId="591DD54B" w14:textId="2903AAB1" w:rsidR="00D30856" w:rsidRPr="00BA2E8C" w:rsidRDefault="008E3B41" w:rsidP="008E3B41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8E3B4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lektrolit metabolizması ve beslenme</w:t>
            </w:r>
            <w:r w:rsidR="0012511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 </w:t>
            </w:r>
            <w:r w:rsidR="00125111">
              <w:rPr>
                <w:b/>
                <w:sz w:val="20"/>
                <w:szCs w:val="20"/>
              </w:rPr>
              <w:t>(</w:t>
            </w:r>
            <w:r w:rsidR="000E3AB7">
              <w:rPr>
                <w:b/>
                <w:sz w:val="20"/>
                <w:szCs w:val="20"/>
              </w:rPr>
              <w:t>Yüz-yüze</w:t>
            </w:r>
            <w:r w:rsidR="000E3AB7">
              <w:rPr>
                <w:b/>
                <w:sz w:val="20"/>
                <w:szCs w:val="20"/>
              </w:rPr>
              <w:t xml:space="preserve"> Eğitim</w:t>
            </w:r>
            <w:r w:rsidR="00125111">
              <w:rPr>
                <w:b/>
                <w:sz w:val="20"/>
                <w:szCs w:val="20"/>
              </w:rPr>
              <w:t>)</w:t>
            </w:r>
          </w:p>
          <w:p w14:paraId="72B09597" w14:textId="77777777" w:rsidR="00BA2E8C" w:rsidRDefault="00BA2E8C" w:rsidP="00BA2E8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CC7664" w14:textId="77777777" w:rsidR="00BA2E8C" w:rsidRDefault="00BA2E8C" w:rsidP="00BA2E8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671E34" w14:textId="7B67A907" w:rsidR="00BA2E8C" w:rsidRPr="00773D59" w:rsidRDefault="00BA2E8C" w:rsidP="00BA2E8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64D58" w:rsidRPr="000E55F6" w14:paraId="7B790297" w14:textId="77777777" w:rsidTr="008D5833">
        <w:tc>
          <w:tcPr>
            <w:tcW w:w="2910" w:type="dxa"/>
          </w:tcPr>
          <w:p w14:paraId="029BCAF0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DC51B5A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DB70E15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2A429EC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EE92AF6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Ölçme-Değerlendirme</w:t>
            </w:r>
          </w:p>
        </w:tc>
        <w:tc>
          <w:tcPr>
            <w:tcW w:w="6150" w:type="dxa"/>
          </w:tcPr>
          <w:p w14:paraId="1A73CE2C" w14:textId="2A90EBCA" w:rsidR="00154961" w:rsidRPr="00773D59" w:rsidRDefault="00864D58" w:rsidP="00864D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Bu ders kapsamında </w:t>
            </w:r>
            <w:r w:rsidR="00D3085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D30856">
              <w:rPr>
                <w:rFonts w:ascii="Times New Roman" w:hAnsi="Times New Roman" w:cs="Times New Roman"/>
                <w:sz w:val="20"/>
                <w:szCs w:val="20"/>
              </w:rPr>
              <w:t>iki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Ara Sınav ve 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1 (bir) 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Yıl Sonu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Sınav</w:t>
            </w:r>
            <w:r w:rsidR="008C2314" w:rsidRPr="00773D59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yapılacaktır. Her bir değerlendirme kriterinin başarı puanına etkisi yüzdelik olarak aşağıda verilmiştir.</w:t>
            </w:r>
          </w:p>
          <w:p w14:paraId="67B93371" w14:textId="4A17E0E1" w:rsidR="00864D58" w:rsidRPr="00773D59" w:rsidRDefault="00864D58" w:rsidP="00864D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Ara Sınav: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63ECB" w:rsidRPr="00773D59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0 %</w:t>
            </w:r>
          </w:p>
          <w:p w14:paraId="46F75E80" w14:textId="2624A0A2" w:rsidR="00864D58" w:rsidRPr="00773D59" w:rsidRDefault="00864D58" w:rsidP="00864D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Yılsonu Sınav: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63ECB" w:rsidRPr="00773D59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0 % </w:t>
            </w:r>
          </w:p>
          <w:p w14:paraId="1AF13649" w14:textId="77777777" w:rsidR="00864D58" w:rsidRPr="00773D59" w:rsidRDefault="00864D58" w:rsidP="00864D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Ara Sınav Tarih ve Saati: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 xml:space="preserve"> Birim tarafından ilan edilecek tarih ve saatlerde</w:t>
            </w:r>
          </w:p>
          <w:p w14:paraId="32BC4392" w14:textId="2E22933C" w:rsidR="00864D58" w:rsidRPr="00773D59" w:rsidRDefault="00C63ECB" w:rsidP="00864D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Yılsonu</w:t>
            </w:r>
            <w:r w:rsidR="00864D58"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ınav Tarih ve Saati: </w:t>
            </w:r>
            <w:r w:rsidRPr="00773D59">
              <w:rPr>
                <w:rFonts w:ascii="Times New Roman" w:hAnsi="Times New Roman" w:cs="Times New Roman"/>
                <w:sz w:val="20"/>
                <w:szCs w:val="20"/>
              </w:rPr>
              <w:t>Birim tarafından ilan edilecek tarih ve saatlerde</w:t>
            </w:r>
          </w:p>
        </w:tc>
      </w:tr>
      <w:tr w:rsidR="00864D58" w:rsidRPr="000E55F6" w14:paraId="7D2B3371" w14:textId="77777777" w:rsidTr="008D5833">
        <w:tc>
          <w:tcPr>
            <w:tcW w:w="2910" w:type="dxa"/>
          </w:tcPr>
          <w:p w14:paraId="6C6550CA" w14:textId="77777777" w:rsidR="00864D58" w:rsidRPr="00773D59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3D59">
              <w:rPr>
                <w:rFonts w:ascii="Times New Roman" w:hAnsi="Times New Roman" w:cs="Times New Roman"/>
                <w:b/>
                <w:sz w:val="20"/>
                <w:szCs w:val="20"/>
              </w:rPr>
              <w:t>Kaynaklar</w:t>
            </w:r>
          </w:p>
        </w:tc>
        <w:tc>
          <w:tcPr>
            <w:tcW w:w="6150" w:type="dxa"/>
          </w:tcPr>
          <w:sdt>
            <w:sdtPr>
              <w:rPr>
                <w:sz w:val="20"/>
                <w:szCs w:val="20"/>
              </w:rPr>
              <w:id w:val="523509354"/>
              <w:bibliography/>
            </w:sdtPr>
            <w:sdtEndPr/>
            <w:sdtContent>
              <w:p w14:paraId="05D951FE" w14:textId="32070BA3" w:rsidR="00864D58" w:rsidRPr="00773D59" w:rsidRDefault="00BA2E8C" w:rsidP="000A4566">
                <w:pPr>
                  <w:pStyle w:val="Kaynaka"/>
                  <w:rPr>
                    <w:sz w:val="20"/>
                    <w:szCs w:val="20"/>
                  </w:rPr>
                </w:pPr>
                <w:r w:rsidRPr="00BA2E8C">
                  <w:rPr>
                    <w:sz w:val="20"/>
                    <w:szCs w:val="20"/>
                  </w:rPr>
                  <w:t>Kolancı, Ç. (2009). Temel ve Klinik Biyokimya. İstanbul: Tıp Kitapevi.</w:t>
                </w:r>
              </w:p>
            </w:sdtContent>
          </w:sdt>
        </w:tc>
      </w:tr>
    </w:tbl>
    <w:p w14:paraId="7D6182C3" w14:textId="77777777" w:rsidR="00934EC0" w:rsidRPr="000E55F6" w:rsidRDefault="00934EC0" w:rsidP="00934E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0E277D7" w14:textId="77777777" w:rsidR="008C2314" w:rsidRPr="000E55F6" w:rsidRDefault="008C2314" w:rsidP="00934E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B1C3678" w14:textId="77777777" w:rsidR="008C2314" w:rsidRPr="000E55F6" w:rsidRDefault="008C2314" w:rsidP="00934EC0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10152" w:type="dxa"/>
        <w:tblInd w:w="-29" w:type="dxa"/>
        <w:tblCellMar>
          <w:top w:w="7" w:type="dxa"/>
          <w:right w:w="56" w:type="dxa"/>
        </w:tblCellMar>
        <w:tblLook w:val="04A0" w:firstRow="1" w:lastRow="0" w:firstColumn="1" w:lastColumn="0" w:noHBand="0" w:noVBand="1"/>
      </w:tblPr>
      <w:tblGrid>
        <w:gridCol w:w="804"/>
        <w:gridCol w:w="583"/>
        <w:gridCol w:w="583"/>
        <w:gridCol w:w="584"/>
        <w:gridCol w:w="583"/>
        <w:gridCol w:w="583"/>
        <w:gridCol w:w="442"/>
        <w:gridCol w:w="141"/>
        <w:gridCol w:w="584"/>
        <w:gridCol w:w="583"/>
        <w:gridCol w:w="452"/>
        <w:gridCol w:w="131"/>
        <w:gridCol w:w="682"/>
        <w:gridCol w:w="685"/>
        <w:gridCol w:w="331"/>
        <w:gridCol w:w="351"/>
        <w:gridCol w:w="684"/>
        <w:gridCol w:w="684"/>
        <w:gridCol w:w="682"/>
      </w:tblGrid>
      <w:tr w:rsidR="000A4566" w:rsidRPr="000A4566" w14:paraId="736DA957" w14:textId="77777777" w:rsidTr="00E417A4">
        <w:trPr>
          <w:trHeight w:val="637"/>
        </w:trPr>
        <w:tc>
          <w:tcPr>
            <w:tcW w:w="10152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226AF2" w14:textId="2A4DA68C" w:rsidR="000A4566" w:rsidRPr="000A4566" w:rsidRDefault="000A4566" w:rsidP="000A4566">
            <w:pPr>
              <w:spacing w:after="16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GRAM ÖĞRENME ÇIKTILARI İLE DERS ÖĞRENİM ÇIKTILARI İLİŞKİSİ TABLOSU</w:t>
            </w:r>
          </w:p>
        </w:tc>
      </w:tr>
      <w:tr w:rsidR="000A4566" w:rsidRPr="000A4566" w14:paraId="33A7F7DA" w14:textId="77777777" w:rsidTr="00323A7D">
        <w:trPr>
          <w:trHeight w:val="324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6704E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0F4A5B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A48617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8CBBE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3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6CF205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4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8D73ED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5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A4F0DD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6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B916BD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7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AA434D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8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E4B783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9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114ED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0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6C96FF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1 </w:t>
            </w:r>
          </w:p>
        </w:tc>
        <w:tc>
          <w:tcPr>
            <w:tcW w:w="6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E998BE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2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957E46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3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1A27AF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4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713FC4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5 </w:t>
            </w:r>
          </w:p>
        </w:tc>
      </w:tr>
      <w:tr w:rsidR="00676B7B" w:rsidRPr="000A4566" w14:paraId="73144077" w14:textId="77777777" w:rsidTr="00323A7D">
        <w:trPr>
          <w:trHeight w:val="310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DC4222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Ç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E1E753" w14:textId="6C6C9ADB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740DE2" w14:textId="77777777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454973" w14:textId="59C43255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1FC360" w14:textId="77777777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972ACA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517D52" w14:textId="51131651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418908" w14:textId="1445AC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32D45E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09F989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6B902" w14:textId="14365DA5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E4836E" w14:textId="66C61637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92D68C" w14:textId="40C451BF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3D8C8E" w14:textId="338D10F0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45F94F" w14:textId="22046C29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79F762" w14:textId="075A4C5B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</w:tr>
      <w:tr w:rsidR="00676B7B" w:rsidRPr="000A4566" w14:paraId="10C02F83" w14:textId="77777777" w:rsidTr="00323A7D">
        <w:trPr>
          <w:trHeight w:val="322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FA1B93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Ç2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00CA78" w14:textId="79848759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641F01" w14:textId="77777777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065928" w14:textId="650B7DB7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972DAB" w14:textId="77777777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BFE6AB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00F72E" w14:textId="52BC6852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175703" w14:textId="2E726AA8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71C384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6665FD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6355E2" w14:textId="6D62FD94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E270B5" w14:textId="71F2D22F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0A8CAC" w14:textId="5C5D361A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C36FD0" w14:textId="489DE402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A5436B" w14:textId="4B88A30D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185D4E" w14:textId="003BE629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</w:tr>
      <w:tr w:rsidR="00676B7B" w:rsidRPr="000A4566" w14:paraId="4871269F" w14:textId="77777777" w:rsidTr="00323A7D">
        <w:trPr>
          <w:trHeight w:val="355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EB7494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Ç3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E43040" w14:textId="5386553E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1BE2F6" w14:textId="77777777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DEDDCC" w14:textId="0BCDBC07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EF9A45" w14:textId="77777777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E4DFD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02C5BE" w14:textId="57E0321F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68D3E7" w14:textId="218C951C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62281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B683AF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E69BBA" w14:textId="66A26272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F10F86" w14:textId="54B841B7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ED8989" w14:textId="0BC59482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C1F7ED" w14:textId="15888AF4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5130EB" w14:textId="6FD3812D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CE6E7A" w14:textId="40406C05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</w:tr>
      <w:tr w:rsidR="00676B7B" w:rsidRPr="000A4566" w14:paraId="5A61610F" w14:textId="77777777" w:rsidTr="00323A7D">
        <w:trPr>
          <w:trHeight w:val="322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E3759B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Ç4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239EF7" w14:textId="66A39EDF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963388" w14:textId="77777777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43E563" w14:textId="666AE747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C3DFE7" w14:textId="77777777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719210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FD2DED" w14:textId="5C67CE68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D7CD31" w14:textId="424C3613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E7A074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0338D7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A85A82" w14:textId="017678AC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A5153B" w14:textId="00B21C5A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C3068" w14:textId="437F472B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49D38F" w14:textId="776D66D8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5DD41" w14:textId="11312903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45EB52" w14:textId="09BDCC0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</w:tr>
      <w:tr w:rsidR="00676B7B" w:rsidRPr="000A4566" w14:paraId="055DDB1A" w14:textId="77777777" w:rsidTr="00323A7D">
        <w:trPr>
          <w:trHeight w:val="312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D56619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Ç5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AAB44" w14:textId="1EEBEAF4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4935E8" w14:textId="77777777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A5D5D4" w14:textId="2384292D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0909F9" w14:textId="77777777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D054C5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50F611" w14:textId="12FF0E9B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FC9E40" w14:textId="610B8E89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4FE04E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5CEF20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4E497C" w14:textId="4FAFFF3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65EFFE" w14:textId="430A4EE0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B4A3DD" w14:textId="3DC4BCBB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FF1ECA" w14:textId="58FF9D48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4D0C7D" w14:textId="43D33234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E500D5" w14:textId="70E8EE9A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</w:tr>
      <w:tr w:rsidR="00676B7B" w:rsidRPr="000A4566" w14:paraId="4459BA74" w14:textId="77777777" w:rsidTr="00323A7D">
        <w:trPr>
          <w:trHeight w:val="322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AB2153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Ç6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2A65C9" w14:textId="579B2115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8FBAF2" w14:textId="77777777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03911B" w14:textId="601CED8C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E2A5AD" w14:textId="77777777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FADB21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B54F6F" w14:textId="756E4E28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B55C58" w14:textId="1BB1BDD6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48218" w14:textId="777777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1FC2AA" w14:textId="2292A6F1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7BB578" w14:textId="579A5A77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EDA1E6" w14:textId="50DA1D22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68BE37" w14:textId="096A3EBF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55E64C" w14:textId="338D36A8" w:rsidR="00676B7B" w:rsidRPr="000A4566" w:rsidRDefault="00676B7B" w:rsidP="00676B7B">
            <w:pPr>
              <w:ind w:left="2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70D2CB" w14:textId="7AE822AF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37FC6" w14:textId="030C4223" w:rsidR="00676B7B" w:rsidRPr="000A4566" w:rsidRDefault="00676B7B" w:rsidP="00676B7B">
            <w:pPr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</w:tr>
      <w:tr w:rsidR="000A4566" w:rsidRPr="000A4566" w14:paraId="75798D4D" w14:textId="77777777" w:rsidTr="000A4566">
        <w:trPr>
          <w:trHeight w:val="322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4152C0B8" w14:textId="77777777" w:rsidR="000A4566" w:rsidRPr="000A4566" w:rsidRDefault="000A4566" w:rsidP="00323A7D">
            <w:pPr>
              <w:spacing w:after="16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5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1EB81EC0" w14:textId="77777777" w:rsidR="000A4566" w:rsidRPr="000A4566" w:rsidRDefault="000A4566" w:rsidP="00323A7D">
            <w:pPr>
              <w:spacing w:after="16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916" w:type="dxa"/>
            <w:gridSpan w:val="1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18805F4E" w14:textId="77777777" w:rsidR="000A4566" w:rsidRPr="000A4566" w:rsidRDefault="000A4566" w:rsidP="00323A7D">
            <w:pPr>
              <w:ind w:left="42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Ç: Öğrenme Çıktıları PÇ: Program Çıktıları </w:t>
            </w:r>
          </w:p>
        </w:tc>
        <w:tc>
          <w:tcPr>
            <w:tcW w:w="6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D4E59E" w14:textId="77777777" w:rsidR="000A4566" w:rsidRPr="000A4566" w:rsidRDefault="000A4566" w:rsidP="00323A7D">
            <w:pPr>
              <w:spacing w:after="16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A4566" w:rsidRPr="000A4566" w14:paraId="42F35491" w14:textId="77777777" w:rsidTr="000A4566">
        <w:trPr>
          <w:trHeight w:val="485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2EB7EF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Katkı Düzeyi </w:t>
            </w:r>
          </w:p>
        </w:tc>
        <w:tc>
          <w:tcPr>
            <w:tcW w:w="17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533A7E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1 Çok Düşük </w:t>
            </w:r>
          </w:p>
        </w:tc>
        <w:tc>
          <w:tcPr>
            <w:tcW w:w="160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F7D87B" w14:textId="77777777" w:rsidR="000A4566" w:rsidRPr="000A4566" w:rsidRDefault="000A4566" w:rsidP="00323A7D">
            <w:pPr>
              <w:ind w:left="2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2 Düşük </w:t>
            </w:r>
          </w:p>
        </w:tc>
        <w:tc>
          <w:tcPr>
            <w:tcW w:w="17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389EF4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3 Orta </w:t>
            </w:r>
          </w:p>
        </w:tc>
        <w:tc>
          <w:tcPr>
            <w:tcW w:w="182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36E04A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4 Yüksek </w:t>
            </w:r>
          </w:p>
        </w:tc>
        <w:tc>
          <w:tcPr>
            <w:tcW w:w="17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67475537" w14:textId="77777777" w:rsidR="000A4566" w:rsidRPr="000A4566" w:rsidRDefault="000A4566" w:rsidP="00323A7D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5 Çok Yüksek </w:t>
            </w:r>
          </w:p>
        </w:tc>
        <w:tc>
          <w:tcPr>
            <w:tcW w:w="6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9D131F" w14:textId="77777777" w:rsidR="000A4566" w:rsidRPr="000A4566" w:rsidRDefault="000A4566" w:rsidP="00323A7D">
            <w:pPr>
              <w:spacing w:after="16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09A279C2" w14:textId="77777777" w:rsidR="00AD687A" w:rsidRPr="000E55F6" w:rsidRDefault="00AD687A" w:rsidP="00AD687A">
      <w:pPr>
        <w:rPr>
          <w:rFonts w:ascii="Times New Roman" w:hAnsi="Times New Roman" w:cs="Times New Roman"/>
          <w:sz w:val="16"/>
          <w:szCs w:val="16"/>
        </w:rPr>
      </w:pPr>
    </w:p>
    <w:p w14:paraId="3925C6CB" w14:textId="77777777" w:rsidR="00AD687A" w:rsidRPr="000E55F6" w:rsidRDefault="00AD687A" w:rsidP="00AD687A">
      <w:pPr>
        <w:rPr>
          <w:rFonts w:ascii="Times New Roman" w:hAnsi="Times New Roman" w:cs="Times New Roman"/>
          <w:sz w:val="16"/>
          <w:szCs w:val="16"/>
        </w:rPr>
      </w:pPr>
    </w:p>
    <w:p w14:paraId="79481FE0" w14:textId="77777777" w:rsidR="00AD687A" w:rsidRPr="000A4566" w:rsidRDefault="00AD687A" w:rsidP="00AD687A">
      <w:pPr>
        <w:spacing w:line="0" w:lineRule="atLeast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0A4566">
        <w:rPr>
          <w:rFonts w:ascii="Times New Roman" w:hAnsi="Times New Roman" w:cs="Times New Roman"/>
          <w:b/>
          <w:sz w:val="20"/>
          <w:szCs w:val="20"/>
        </w:rPr>
        <w:t>Program Çıktıları ve İlgili Dersin İlişkisi</w:t>
      </w:r>
    </w:p>
    <w:p w14:paraId="5EFBD52D" w14:textId="77777777" w:rsidR="00AD687A" w:rsidRPr="000E55F6" w:rsidRDefault="00AD687A" w:rsidP="00AD687A">
      <w:pPr>
        <w:spacing w:line="0" w:lineRule="atLeast"/>
        <w:jc w:val="center"/>
        <w:rPr>
          <w:rFonts w:ascii="Times New Roman" w:hAnsi="Times New Roman" w:cs="Times New Roman"/>
          <w:b/>
          <w:sz w:val="16"/>
          <w:szCs w:val="16"/>
        </w:rPr>
      </w:pPr>
    </w:p>
    <w:tbl>
      <w:tblPr>
        <w:tblW w:w="10687" w:type="dxa"/>
        <w:tblInd w:w="-454" w:type="dxa"/>
        <w:tblCellMar>
          <w:top w:w="7" w:type="dxa"/>
          <w:left w:w="0" w:type="dxa"/>
          <w:right w:w="6" w:type="dxa"/>
        </w:tblCellMar>
        <w:tblLook w:val="04A0" w:firstRow="1" w:lastRow="0" w:firstColumn="1" w:lastColumn="0" w:noHBand="0" w:noVBand="1"/>
      </w:tblPr>
      <w:tblGrid>
        <w:gridCol w:w="1340"/>
        <w:gridCol w:w="583"/>
        <w:gridCol w:w="583"/>
        <w:gridCol w:w="584"/>
        <w:gridCol w:w="581"/>
        <w:gridCol w:w="583"/>
        <w:gridCol w:w="583"/>
        <w:gridCol w:w="584"/>
        <w:gridCol w:w="583"/>
        <w:gridCol w:w="583"/>
        <w:gridCol w:w="684"/>
        <w:gridCol w:w="682"/>
        <w:gridCol w:w="684"/>
        <w:gridCol w:w="682"/>
        <w:gridCol w:w="684"/>
        <w:gridCol w:w="684"/>
      </w:tblGrid>
      <w:tr w:rsidR="000A4566" w:rsidRPr="000A4566" w14:paraId="5C0EA673" w14:textId="77777777" w:rsidTr="00323A7D">
        <w:trPr>
          <w:trHeight w:val="350"/>
        </w:trPr>
        <w:tc>
          <w:tcPr>
            <w:tcW w:w="1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8E4815" w14:textId="77777777" w:rsidR="000A4566" w:rsidRPr="000A4566" w:rsidRDefault="000A4566" w:rsidP="00323A7D">
            <w:pPr>
              <w:ind w:left="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rs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703D0D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E2D318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C9227A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3 </w:t>
            </w:r>
          </w:p>
        </w:tc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3C653C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4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046A23" w14:textId="77777777" w:rsidR="000A4566" w:rsidRPr="000A4566" w:rsidRDefault="000A4566" w:rsidP="00323A7D">
            <w:pPr>
              <w:ind w:left="11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5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68BB85" w14:textId="77777777" w:rsidR="000A4566" w:rsidRPr="000A4566" w:rsidRDefault="000A4566" w:rsidP="00323A7D">
            <w:pPr>
              <w:ind w:left="11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6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EED26E" w14:textId="77777777" w:rsidR="000A4566" w:rsidRPr="000A4566" w:rsidRDefault="000A4566" w:rsidP="00323A7D">
            <w:pPr>
              <w:ind w:left="11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7 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0B9C21" w14:textId="77777777" w:rsidR="000A4566" w:rsidRPr="000A4566" w:rsidRDefault="000A4566" w:rsidP="00323A7D">
            <w:pPr>
              <w:ind w:left="-6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PÇ8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71737C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9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68192F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0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9B28AB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741297" w14:textId="77777777" w:rsidR="000A4566" w:rsidRPr="000A4566" w:rsidRDefault="000A4566" w:rsidP="00323A7D">
            <w:pPr>
              <w:ind w:left="11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2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FA2F54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3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F688C0" w14:textId="77777777" w:rsidR="000A4566" w:rsidRPr="000A4566" w:rsidRDefault="000A4566" w:rsidP="00323A7D">
            <w:pPr>
              <w:ind w:left="11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4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E9026B" w14:textId="77777777" w:rsidR="000A4566" w:rsidRPr="000A4566" w:rsidRDefault="000A4566" w:rsidP="00323A7D">
            <w:pPr>
              <w:ind w:left="108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Ç15 </w:t>
            </w:r>
          </w:p>
        </w:tc>
      </w:tr>
      <w:tr w:rsidR="00676B7B" w:rsidRPr="000A4566" w14:paraId="709D0430" w14:textId="77777777" w:rsidTr="00323A7D">
        <w:trPr>
          <w:trHeight w:val="497"/>
        </w:trPr>
        <w:tc>
          <w:tcPr>
            <w:tcW w:w="1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1472FA" w14:textId="163D5C29" w:rsidR="00676B7B" w:rsidRPr="000A4566" w:rsidRDefault="00676B7B" w:rsidP="00676B7B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B3F66">
              <w:rPr>
                <w:rFonts w:ascii="Times New Roman" w:hAnsi="Times New Roman" w:cs="Times New Roman"/>
                <w:sz w:val="20"/>
                <w:szCs w:val="20"/>
              </w:rPr>
              <w:t>Biyokimya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8BBB8F" w14:textId="33B5768C" w:rsidR="00676B7B" w:rsidRPr="000A4566" w:rsidRDefault="00676B7B" w:rsidP="00676B7B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A73583" w14:textId="16679B60" w:rsidR="00676B7B" w:rsidRPr="000A4566" w:rsidRDefault="00676B7B" w:rsidP="00676B7B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BCD742" w14:textId="35F3DD3A" w:rsidR="00676B7B" w:rsidRPr="000A4566" w:rsidRDefault="00676B7B" w:rsidP="00676B7B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AB69" w14:textId="6BFE3BE3" w:rsidR="00676B7B" w:rsidRPr="000A4566" w:rsidRDefault="00676B7B" w:rsidP="00676B7B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AEA9F7" w14:textId="7388E0B3" w:rsidR="00676B7B" w:rsidRPr="000A4566" w:rsidRDefault="00676B7B" w:rsidP="00676B7B">
            <w:pPr>
              <w:ind w:left="110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BB6C3A" w14:textId="41700187" w:rsidR="00676B7B" w:rsidRPr="000A4566" w:rsidRDefault="00676B7B" w:rsidP="00676B7B">
            <w:pPr>
              <w:ind w:left="110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33E4E2" w14:textId="3173CA48" w:rsidR="00676B7B" w:rsidRPr="000A4566" w:rsidRDefault="00676B7B" w:rsidP="00676B7B">
            <w:pPr>
              <w:ind w:left="110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E076A9" w14:textId="78E1DD82" w:rsidR="00676B7B" w:rsidRPr="000A4566" w:rsidRDefault="00676B7B" w:rsidP="00676B7B">
            <w:pPr>
              <w:ind w:left="110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3512F4" w14:textId="5407A927" w:rsidR="00676B7B" w:rsidRPr="000A4566" w:rsidRDefault="00676B7B" w:rsidP="00676B7B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24E127" w14:textId="72C6F9F8" w:rsidR="00676B7B" w:rsidRPr="000A4566" w:rsidRDefault="00676B7B" w:rsidP="00676B7B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DE45B8" w14:textId="38F25FEA" w:rsidR="00676B7B" w:rsidRPr="000A4566" w:rsidRDefault="00676B7B" w:rsidP="00676B7B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2598A7" w14:textId="1BE13C20" w:rsidR="00676B7B" w:rsidRPr="000A4566" w:rsidRDefault="00676B7B" w:rsidP="00676B7B">
            <w:pPr>
              <w:ind w:left="110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5E45B0" w14:textId="7AB1D2E1" w:rsidR="00676B7B" w:rsidRPr="000A4566" w:rsidRDefault="00676B7B" w:rsidP="00676B7B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A45711" w14:textId="37B8D854" w:rsidR="00676B7B" w:rsidRPr="000A4566" w:rsidRDefault="00676B7B" w:rsidP="00676B7B">
            <w:pPr>
              <w:ind w:left="110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CF0C1" w14:textId="17D9F085" w:rsidR="00676B7B" w:rsidRPr="000A4566" w:rsidRDefault="00676B7B" w:rsidP="00676B7B">
            <w:pPr>
              <w:ind w:left="108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456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1 </w:t>
            </w:r>
          </w:p>
        </w:tc>
      </w:tr>
    </w:tbl>
    <w:p w14:paraId="693C9C5A" w14:textId="77777777" w:rsidR="00AD687A" w:rsidRPr="000E55F6" w:rsidRDefault="00AD687A" w:rsidP="00AD687A">
      <w:pPr>
        <w:rPr>
          <w:rFonts w:ascii="Times New Roman" w:hAnsi="Times New Roman" w:cs="Times New Roman"/>
          <w:sz w:val="24"/>
          <w:szCs w:val="24"/>
        </w:rPr>
      </w:pPr>
    </w:p>
    <w:p w14:paraId="55471DF5" w14:textId="77777777" w:rsidR="00AD687A" w:rsidRPr="000E55F6" w:rsidRDefault="00AD687A" w:rsidP="00934EC0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AD687A" w:rsidRPr="000E55F6" w:rsidSect="008A7693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4477C1" w14:textId="77777777" w:rsidR="004306B5" w:rsidRDefault="004306B5" w:rsidP="00362594">
      <w:pPr>
        <w:spacing w:line="240" w:lineRule="auto"/>
      </w:pPr>
      <w:r>
        <w:separator/>
      </w:r>
    </w:p>
  </w:endnote>
  <w:endnote w:type="continuationSeparator" w:id="0">
    <w:p w14:paraId="4F31C92C" w14:textId="77777777" w:rsidR="004306B5" w:rsidRDefault="004306B5" w:rsidP="003625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336A54" w14:textId="77777777" w:rsidR="004306B5" w:rsidRDefault="004306B5" w:rsidP="00362594">
      <w:pPr>
        <w:spacing w:line="240" w:lineRule="auto"/>
      </w:pPr>
      <w:r>
        <w:separator/>
      </w:r>
    </w:p>
  </w:footnote>
  <w:footnote w:type="continuationSeparator" w:id="0">
    <w:p w14:paraId="18D3E28B" w14:textId="77777777" w:rsidR="004306B5" w:rsidRDefault="004306B5" w:rsidP="0036259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340A43"/>
    <w:multiLevelType w:val="hybridMultilevel"/>
    <w:tmpl w:val="3F7E5180"/>
    <w:lvl w:ilvl="0" w:tplc="634A97E8">
      <w:start w:val="1"/>
      <w:numFmt w:val="decimal"/>
      <w:lvlText w:val="%1. Hafta: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D226E6"/>
    <w:multiLevelType w:val="hybridMultilevel"/>
    <w:tmpl w:val="0D803CC4"/>
    <w:lvl w:ilvl="0" w:tplc="84D8D0E8">
      <w:start w:val="1"/>
      <w:numFmt w:val="decimal"/>
      <w:lvlText w:val="%1."/>
      <w:lvlJc w:val="left"/>
      <w:pPr>
        <w:ind w:left="303" w:hanging="197"/>
      </w:pPr>
      <w:rPr>
        <w:rFonts w:ascii="Calibri" w:eastAsia="Calibri" w:hAnsi="Calibri" w:cs="Calibri" w:hint="default"/>
        <w:w w:val="99"/>
        <w:sz w:val="20"/>
        <w:szCs w:val="20"/>
        <w:lang w:val="tr-TR" w:eastAsia="tr-TR" w:bidi="tr-TR"/>
      </w:rPr>
    </w:lvl>
    <w:lvl w:ilvl="1" w:tplc="0B7CF7A2">
      <w:numFmt w:val="bullet"/>
      <w:lvlText w:val="•"/>
      <w:lvlJc w:val="left"/>
      <w:pPr>
        <w:ind w:left="1016" w:hanging="197"/>
      </w:pPr>
      <w:rPr>
        <w:rFonts w:hint="default"/>
        <w:lang w:val="tr-TR" w:eastAsia="tr-TR" w:bidi="tr-TR"/>
      </w:rPr>
    </w:lvl>
    <w:lvl w:ilvl="2" w:tplc="AC548BC0">
      <w:numFmt w:val="bullet"/>
      <w:lvlText w:val="•"/>
      <w:lvlJc w:val="left"/>
      <w:pPr>
        <w:ind w:left="1733" w:hanging="197"/>
      </w:pPr>
      <w:rPr>
        <w:rFonts w:hint="default"/>
        <w:lang w:val="tr-TR" w:eastAsia="tr-TR" w:bidi="tr-TR"/>
      </w:rPr>
    </w:lvl>
    <w:lvl w:ilvl="3" w:tplc="E84C2886">
      <w:numFmt w:val="bullet"/>
      <w:lvlText w:val="•"/>
      <w:lvlJc w:val="left"/>
      <w:pPr>
        <w:ind w:left="2450" w:hanging="197"/>
      </w:pPr>
      <w:rPr>
        <w:rFonts w:hint="default"/>
        <w:lang w:val="tr-TR" w:eastAsia="tr-TR" w:bidi="tr-TR"/>
      </w:rPr>
    </w:lvl>
    <w:lvl w:ilvl="4" w:tplc="F37ECE8C">
      <w:numFmt w:val="bullet"/>
      <w:lvlText w:val="•"/>
      <w:lvlJc w:val="left"/>
      <w:pPr>
        <w:ind w:left="3167" w:hanging="197"/>
      </w:pPr>
      <w:rPr>
        <w:rFonts w:hint="default"/>
        <w:lang w:val="tr-TR" w:eastAsia="tr-TR" w:bidi="tr-TR"/>
      </w:rPr>
    </w:lvl>
    <w:lvl w:ilvl="5" w:tplc="48CE8074">
      <w:numFmt w:val="bullet"/>
      <w:lvlText w:val="•"/>
      <w:lvlJc w:val="left"/>
      <w:pPr>
        <w:ind w:left="3884" w:hanging="197"/>
      </w:pPr>
      <w:rPr>
        <w:rFonts w:hint="default"/>
        <w:lang w:val="tr-TR" w:eastAsia="tr-TR" w:bidi="tr-TR"/>
      </w:rPr>
    </w:lvl>
    <w:lvl w:ilvl="6" w:tplc="8410CA46">
      <w:numFmt w:val="bullet"/>
      <w:lvlText w:val="•"/>
      <w:lvlJc w:val="left"/>
      <w:pPr>
        <w:ind w:left="4600" w:hanging="197"/>
      </w:pPr>
      <w:rPr>
        <w:rFonts w:hint="default"/>
        <w:lang w:val="tr-TR" w:eastAsia="tr-TR" w:bidi="tr-TR"/>
      </w:rPr>
    </w:lvl>
    <w:lvl w:ilvl="7" w:tplc="8F66C392">
      <w:numFmt w:val="bullet"/>
      <w:lvlText w:val="•"/>
      <w:lvlJc w:val="left"/>
      <w:pPr>
        <w:ind w:left="5317" w:hanging="197"/>
      </w:pPr>
      <w:rPr>
        <w:rFonts w:hint="default"/>
        <w:lang w:val="tr-TR" w:eastAsia="tr-TR" w:bidi="tr-TR"/>
      </w:rPr>
    </w:lvl>
    <w:lvl w:ilvl="8" w:tplc="5FB62C28">
      <w:numFmt w:val="bullet"/>
      <w:lvlText w:val="•"/>
      <w:lvlJc w:val="left"/>
      <w:pPr>
        <w:ind w:left="6034" w:hanging="197"/>
      </w:pPr>
      <w:rPr>
        <w:rFonts w:hint="default"/>
        <w:lang w:val="tr-TR" w:eastAsia="tr-TR" w:bidi="tr-TR"/>
      </w:rPr>
    </w:lvl>
  </w:abstractNum>
  <w:abstractNum w:abstractNumId="2" w15:restartNumberingAfterBreak="0">
    <w:nsid w:val="71191890"/>
    <w:multiLevelType w:val="hybridMultilevel"/>
    <w:tmpl w:val="E800E1D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jE2NDUxMjcwMjJW0lEKTi0uzszPAykwrgUAFL9veSwAAAA="/>
  </w:docVars>
  <w:rsids>
    <w:rsidRoot w:val="00934EC0"/>
    <w:rsid w:val="00037EA1"/>
    <w:rsid w:val="000728C6"/>
    <w:rsid w:val="00093EB3"/>
    <w:rsid w:val="000A4566"/>
    <w:rsid w:val="000E3AB7"/>
    <w:rsid w:val="000E55F6"/>
    <w:rsid w:val="00125111"/>
    <w:rsid w:val="00154961"/>
    <w:rsid w:val="001A30A8"/>
    <w:rsid w:val="001E4683"/>
    <w:rsid w:val="00214C7C"/>
    <w:rsid w:val="002353BB"/>
    <w:rsid w:val="00273248"/>
    <w:rsid w:val="002B01F6"/>
    <w:rsid w:val="002B2F4D"/>
    <w:rsid w:val="00362594"/>
    <w:rsid w:val="003B53ED"/>
    <w:rsid w:val="004306B5"/>
    <w:rsid w:val="004A6C10"/>
    <w:rsid w:val="004C55F2"/>
    <w:rsid w:val="00521F91"/>
    <w:rsid w:val="00543D6A"/>
    <w:rsid w:val="005B4600"/>
    <w:rsid w:val="005F495D"/>
    <w:rsid w:val="006007CD"/>
    <w:rsid w:val="00621D30"/>
    <w:rsid w:val="00624718"/>
    <w:rsid w:val="00676B7B"/>
    <w:rsid w:val="0068667C"/>
    <w:rsid w:val="006C09CE"/>
    <w:rsid w:val="006F34A8"/>
    <w:rsid w:val="00716080"/>
    <w:rsid w:val="00773D59"/>
    <w:rsid w:val="00782D9B"/>
    <w:rsid w:val="007C0B12"/>
    <w:rsid w:val="00864D58"/>
    <w:rsid w:val="008650BC"/>
    <w:rsid w:val="008A7693"/>
    <w:rsid w:val="008C2314"/>
    <w:rsid w:val="008D5833"/>
    <w:rsid w:val="008E3B41"/>
    <w:rsid w:val="008E7013"/>
    <w:rsid w:val="00934EC0"/>
    <w:rsid w:val="00A32D59"/>
    <w:rsid w:val="00AA6881"/>
    <w:rsid w:val="00AB485B"/>
    <w:rsid w:val="00AD687A"/>
    <w:rsid w:val="00B612DC"/>
    <w:rsid w:val="00B77790"/>
    <w:rsid w:val="00BA2E8C"/>
    <w:rsid w:val="00BF0733"/>
    <w:rsid w:val="00C1423C"/>
    <w:rsid w:val="00C54991"/>
    <w:rsid w:val="00C63ECB"/>
    <w:rsid w:val="00C674EC"/>
    <w:rsid w:val="00C84145"/>
    <w:rsid w:val="00CA7669"/>
    <w:rsid w:val="00D30856"/>
    <w:rsid w:val="00D75346"/>
    <w:rsid w:val="00DE04D7"/>
    <w:rsid w:val="00E23996"/>
    <w:rsid w:val="00E736C2"/>
    <w:rsid w:val="00EB3F66"/>
    <w:rsid w:val="00FB015D"/>
    <w:rsid w:val="00FB4FD9"/>
    <w:rsid w:val="00FF4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EBBEC"/>
  <w15:docId w15:val="{9AC28AC4-EA35-4FAF-A537-4C6423B70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0B1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34EC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semiHidden/>
    <w:unhideWhenUsed/>
    <w:rsid w:val="00362594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362594"/>
  </w:style>
  <w:style w:type="paragraph" w:styleId="AltBilgi">
    <w:name w:val="footer"/>
    <w:basedOn w:val="Normal"/>
    <w:link w:val="AltBilgiChar"/>
    <w:uiPriority w:val="99"/>
    <w:semiHidden/>
    <w:unhideWhenUsed/>
    <w:rsid w:val="00362594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362594"/>
  </w:style>
  <w:style w:type="paragraph" w:styleId="ListeParagraf">
    <w:name w:val="List Paragraph"/>
    <w:basedOn w:val="Normal"/>
    <w:uiPriority w:val="34"/>
    <w:qFormat/>
    <w:rsid w:val="008A7693"/>
    <w:pPr>
      <w:ind w:left="720"/>
      <w:contextualSpacing/>
    </w:pPr>
  </w:style>
  <w:style w:type="paragraph" w:styleId="Kaynaka">
    <w:name w:val="Bibliography"/>
    <w:basedOn w:val="Normal"/>
    <w:next w:val="Normal"/>
    <w:uiPriority w:val="37"/>
    <w:unhideWhenUsed/>
    <w:rsid w:val="008D5833"/>
    <w:pPr>
      <w:spacing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C1423C"/>
    <w:rPr>
      <w:color w:val="0000FF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C1423C"/>
    <w:rPr>
      <w:color w:val="605E5C"/>
      <w:shd w:val="clear" w:color="auto" w:fill="E1DFDD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6007CD"/>
    <w:rPr>
      <w:color w:val="605E5C"/>
      <w:shd w:val="clear" w:color="auto" w:fill="E1DFDD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716080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B3F66"/>
    <w:pPr>
      <w:widowControl w:val="0"/>
      <w:autoSpaceDE w:val="0"/>
      <w:autoSpaceDN w:val="0"/>
      <w:spacing w:line="243" w:lineRule="exact"/>
      <w:ind w:left="107"/>
      <w:jc w:val="left"/>
    </w:pPr>
    <w:rPr>
      <w:rFonts w:ascii="Calibri" w:eastAsia="Calibri" w:hAnsi="Calibri" w:cs="Calibri"/>
      <w:lang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amangonel@harran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adnankirmit@harran.edu.t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ujganercan@harran.edu.tr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89D20B-16B5-4086-8D95-ECADE5ADF9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18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in</dc:creator>
  <cp:lastModifiedBy>admin</cp:lastModifiedBy>
  <cp:revision>5</cp:revision>
  <dcterms:created xsi:type="dcterms:W3CDTF">2020-09-04T08:28:00Z</dcterms:created>
  <dcterms:modified xsi:type="dcterms:W3CDTF">2021-09-13T11:09:00Z</dcterms:modified>
</cp:coreProperties>
</file>